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C668D" w14:textId="77777777" w:rsidR="00801806" w:rsidRPr="00C135F4" w:rsidRDefault="00801806" w:rsidP="00284295">
      <w:pPr>
        <w:tabs>
          <w:tab w:val="left" w:pos="2295"/>
        </w:tabs>
        <w:rPr>
          <w:sz w:val="24"/>
          <w:szCs w:val="24"/>
          <w:lang w:val="es-ES_tradnl"/>
        </w:rPr>
      </w:pPr>
      <w:r w:rsidRPr="00C135F4">
        <w:rPr>
          <w:sz w:val="24"/>
          <w:szCs w:val="24"/>
          <w:lang w:val="es-ES_tradnl"/>
        </w:rPr>
        <w:t>Fecha</w:t>
      </w:r>
    </w:p>
    <w:p w14:paraId="5BBAF7D4" w14:textId="77777777" w:rsidR="00801806" w:rsidRPr="00C135F4" w:rsidRDefault="00801806" w:rsidP="00284295">
      <w:pPr>
        <w:tabs>
          <w:tab w:val="left" w:pos="2295"/>
        </w:tabs>
        <w:rPr>
          <w:sz w:val="24"/>
          <w:szCs w:val="24"/>
          <w:lang w:val="es-ES_tradnl"/>
        </w:rPr>
      </w:pPr>
    </w:p>
    <w:p w14:paraId="1BD75B0E" w14:textId="35C0B31D" w:rsidR="00D2698E" w:rsidRPr="00C135F4" w:rsidRDefault="00D2698E" w:rsidP="003956AC">
      <w:pPr>
        <w:tabs>
          <w:tab w:val="left" w:pos="2295"/>
        </w:tabs>
        <w:jc w:val="both"/>
        <w:rPr>
          <w:sz w:val="24"/>
          <w:szCs w:val="24"/>
          <w:lang w:val="es-ES_tradnl"/>
        </w:rPr>
      </w:pPr>
      <w:r w:rsidRPr="00C135F4">
        <w:rPr>
          <w:sz w:val="24"/>
          <w:szCs w:val="24"/>
          <w:lang w:val="es-ES_tradnl"/>
        </w:rPr>
        <w:t>Estimado(a) visitante o voluntario(a) de la escuela:</w:t>
      </w:r>
    </w:p>
    <w:p w14:paraId="1BD75B0F" w14:textId="77777777" w:rsidR="00D2698E" w:rsidRPr="00C135F4" w:rsidRDefault="00D2698E" w:rsidP="003956AC">
      <w:pPr>
        <w:tabs>
          <w:tab w:val="left" w:pos="2295"/>
        </w:tabs>
        <w:jc w:val="both"/>
        <w:rPr>
          <w:sz w:val="24"/>
          <w:szCs w:val="24"/>
          <w:lang w:val="es-ES_tradnl"/>
        </w:rPr>
      </w:pPr>
    </w:p>
    <w:p w14:paraId="3921B1C6" w14:textId="23C277D7" w:rsidR="00F41DC4" w:rsidRPr="00C135F4" w:rsidRDefault="00D2698E" w:rsidP="003956AC">
      <w:pPr>
        <w:tabs>
          <w:tab w:val="left" w:pos="2295"/>
        </w:tabs>
        <w:jc w:val="both"/>
        <w:rPr>
          <w:sz w:val="24"/>
          <w:szCs w:val="24"/>
          <w:lang w:val="es-ES_tradnl"/>
        </w:rPr>
      </w:pPr>
      <w:r w:rsidRPr="00C135F4">
        <w:rPr>
          <w:sz w:val="24"/>
          <w:szCs w:val="24"/>
          <w:lang w:val="es-ES_tradnl"/>
        </w:rPr>
        <w:t>Queremos notificarles que</w:t>
      </w:r>
      <w:sdt>
        <w:sdtPr>
          <w:rPr>
            <w:sz w:val="24"/>
            <w:szCs w:val="24"/>
            <w:lang w:val="es-ES_tradnl"/>
          </w:rPr>
          <w:id w:val="-523638893"/>
          <w:placeholder>
            <w:docPart w:val="3E8510502CC74A0593F0198AF626941C"/>
          </w:placeholder>
          <w:text/>
        </w:sdtPr>
        <w:sdtEndPr/>
        <w:sdtContent>
          <w:r w:rsidRPr="00C135F4">
            <w:rPr>
              <w:sz w:val="24"/>
              <w:szCs w:val="24"/>
              <w:lang w:val="es-ES_tradnl"/>
            </w:rPr>
            <w:t xml:space="preserve"> [la escuela]</w:t>
          </w:r>
        </w:sdtContent>
      </w:sdt>
      <w:r w:rsidRPr="00C135F4">
        <w:rPr>
          <w:sz w:val="24"/>
          <w:szCs w:val="24"/>
          <w:lang w:val="es-ES_tradnl"/>
        </w:rPr>
        <w:t xml:space="preserve"> sigue las directrices de los Centros para el Control y la Prevención de Enfermedades (CDC) y del Departamento de Salud de Tennessee para el manejo de las personas que han sido diagnosticadas con COVID-19 o expuestas a esta enfermedad. Seguimos estas estrictas pautas para proteger la seguridad de nuestros estudiantes, familias y personal. </w:t>
      </w:r>
    </w:p>
    <w:p w14:paraId="5CADD384" w14:textId="77777777" w:rsidR="00F41DC4" w:rsidRPr="00C135F4" w:rsidRDefault="00F41DC4" w:rsidP="003956AC">
      <w:pPr>
        <w:tabs>
          <w:tab w:val="left" w:pos="2295"/>
        </w:tabs>
        <w:jc w:val="both"/>
        <w:rPr>
          <w:sz w:val="24"/>
          <w:szCs w:val="24"/>
          <w:lang w:val="es-ES_tradnl"/>
        </w:rPr>
      </w:pPr>
    </w:p>
    <w:p w14:paraId="1BD75B10" w14:textId="765A03DE" w:rsidR="00284295" w:rsidRPr="00C135F4" w:rsidRDefault="00F41DC4" w:rsidP="003956AC">
      <w:pPr>
        <w:tabs>
          <w:tab w:val="left" w:pos="2295"/>
        </w:tabs>
        <w:jc w:val="both"/>
        <w:rPr>
          <w:sz w:val="24"/>
          <w:szCs w:val="24"/>
          <w:lang w:val="es-ES_tradnl"/>
        </w:rPr>
      </w:pPr>
      <w:r w:rsidRPr="00C135F4">
        <w:rPr>
          <w:sz w:val="24"/>
          <w:szCs w:val="24"/>
          <w:lang w:val="es-ES_tradnl"/>
        </w:rPr>
        <w:t xml:space="preserve">Continuaremos haciendo todo lo que esté a nuestro alcance para mantener el ambiente más seguro posible, a la vez que brindamos continuidad a la educación de nuestros estudiantes. Mientras trabajemos rápidamente y en colaboración con el Departamento de Salud de Tennessee para identificar y asesorar a los estudiantes y al personal enfermos y expuestos, podremos evitar la necesidad de cerrar nuestras escuelas. </w:t>
      </w:r>
    </w:p>
    <w:p w14:paraId="1BD75B13" w14:textId="77777777" w:rsidR="00E760B0" w:rsidRPr="00C135F4" w:rsidRDefault="00E760B0" w:rsidP="003956AC">
      <w:pPr>
        <w:tabs>
          <w:tab w:val="left" w:pos="2295"/>
        </w:tabs>
        <w:jc w:val="both"/>
        <w:rPr>
          <w:sz w:val="24"/>
          <w:szCs w:val="24"/>
          <w:lang w:val="es-ES_tradnl"/>
        </w:rPr>
      </w:pPr>
    </w:p>
    <w:p w14:paraId="31A2B740" w14:textId="087F39FC" w:rsidR="00C72EC5" w:rsidRPr="00C135F4" w:rsidRDefault="00FE27CC" w:rsidP="003956AC">
      <w:pPr>
        <w:tabs>
          <w:tab w:val="left" w:pos="2295"/>
        </w:tabs>
        <w:jc w:val="both"/>
        <w:rPr>
          <w:b/>
          <w:sz w:val="24"/>
          <w:szCs w:val="24"/>
          <w:lang w:val="es-ES_tradnl"/>
        </w:rPr>
      </w:pPr>
      <w:r w:rsidRPr="00C135F4">
        <w:rPr>
          <w:b/>
          <w:bCs/>
          <w:sz w:val="24"/>
          <w:szCs w:val="24"/>
          <w:lang w:val="es-ES_tradnl"/>
        </w:rPr>
        <w:t>Si usted ha sido diagnosticado con COVID-19:</w:t>
      </w:r>
    </w:p>
    <w:p w14:paraId="4D52F4DA" w14:textId="76CD3F3B" w:rsidR="00C72EC5" w:rsidRPr="00C135F4" w:rsidRDefault="00C72EC5" w:rsidP="003956AC">
      <w:pPr>
        <w:pStyle w:val="ListParagraph"/>
        <w:numPr>
          <w:ilvl w:val="0"/>
          <w:numId w:val="6"/>
        </w:numPr>
        <w:tabs>
          <w:tab w:val="left" w:pos="2295"/>
        </w:tabs>
        <w:jc w:val="both"/>
        <w:rPr>
          <w:bCs/>
          <w:sz w:val="24"/>
          <w:szCs w:val="24"/>
          <w:lang w:val="es-ES_tradnl"/>
        </w:rPr>
      </w:pPr>
      <w:r w:rsidRPr="00C135F4">
        <w:rPr>
          <w:sz w:val="24"/>
          <w:szCs w:val="24"/>
          <w:lang w:val="es-ES_tradnl"/>
        </w:rPr>
        <w:t xml:space="preserve">Debe </w:t>
      </w:r>
      <w:r w:rsidRPr="00C135F4">
        <w:rPr>
          <w:b/>
          <w:bCs/>
          <w:sz w:val="24"/>
          <w:szCs w:val="24"/>
          <w:u w:val="single"/>
          <w:lang w:val="es-ES_tradnl"/>
        </w:rPr>
        <w:t>AISLARSE EN CASA</w:t>
      </w:r>
      <w:r w:rsidRPr="00C135F4">
        <w:rPr>
          <w:b/>
          <w:bCs/>
          <w:sz w:val="24"/>
          <w:szCs w:val="24"/>
          <w:lang w:val="es-ES_tradnl"/>
        </w:rPr>
        <w:t xml:space="preserve"> </w:t>
      </w:r>
      <w:r w:rsidRPr="00C135F4">
        <w:rPr>
          <w:sz w:val="24"/>
          <w:szCs w:val="24"/>
          <w:lang w:val="es-ES_tradnl"/>
        </w:rPr>
        <w:t>durante 10 días desde el inicio de sus síntomas de COVID-19 o desde la fecha en que se le hizo la prueba con resultado positivo si es asintomático(a). Además, deberá estar libre de fiebre (sin el uso de medicamentos que reduzcan la fiebre) durante al menos 24 horas y sus síntomas deberán estar mejorando.</w:t>
      </w:r>
    </w:p>
    <w:p w14:paraId="1BD75B14" w14:textId="3FBD7FD5" w:rsidR="00E760B0" w:rsidRPr="00C135F4" w:rsidRDefault="00C72EC5" w:rsidP="003956AC">
      <w:pPr>
        <w:pStyle w:val="ListParagraph"/>
        <w:numPr>
          <w:ilvl w:val="0"/>
          <w:numId w:val="6"/>
        </w:numPr>
        <w:tabs>
          <w:tab w:val="left" w:pos="2295"/>
        </w:tabs>
        <w:jc w:val="both"/>
        <w:rPr>
          <w:bCs/>
          <w:sz w:val="24"/>
          <w:szCs w:val="24"/>
          <w:lang w:val="es-ES_tradnl"/>
        </w:rPr>
      </w:pPr>
      <w:r w:rsidRPr="00C135F4">
        <w:rPr>
          <w:b/>
          <w:bCs/>
          <w:sz w:val="24"/>
          <w:szCs w:val="24"/>
          <w:u w:val="single"/>
          <w:lang w:val="es-ES_tradnl"/>
        </w:rPr>
        <w:t>NO PODRÁ</w:t>
      </w:r>
      <w:r w:rsidRPr="00C135F4">
        <w:rPr>
          <w:b/>
          <w:bCs/>
          <w:sz w:val="24"/>
          <w:szCs w:val="24"/>
          <w:lang w:val="es-ES_tradnl"/>
        </w:rPr>
        <w:t xml:space="preserve"> </w:t>
      </w:r>
      <w:r w:rsidRPr="00C135F4">
        <w:rPr>
          <w:sz w:val="24"/>
          <w:szCs w:val="24"/>
          <w:lang w:val="es-ES_tradnl"/>
        </w:rPr>
        <w:t>regresar a la escuela o participar en actividades escolares mientras esté aislado(a).</w:t>
      </w:r>
    </w:p>
    <w:p w14:paraId="49DA8506" w14:textId="3F276ACB" w:rsidR="0058104A" w:rsidRPr="00C135F4" w:rsidRDefault="0058104A" w:rsidP="003956AC">
      <w:pPr>
        <w:pStyle w:val="ListParagraph"/>
        <w:numPr>
          <w:ilvl w:val="0"/>
          <w:numId w:val="6"/>
        </w:numPr>
        <w:tabs>
          <w:tab w:val="left" w:pos="2295"/>
        </w:tabs>
        <w:jc w:val="both"/>
        <w:rPr>
          <w:bCs/>
          <w:sz w:val="24"/>
          <w:szCs w:val="24"/>
          <w:lang w:val="es-ES_tradnl"/>
        </w:rPr>
      </w:pPr>
      <w:r w:rsidRPr="00C135F4">
        <w:rPr>
          <w:rFonts w:cstheme="minorHAnsi"/>
          <w:sz w:val="24"/>
          <w:szCs w:val="24"/>
          <w:u w:val="single"/>
          <w:lang w:val="es-ES_tradnl"/>
        </w:rPr>
        <w:t>Un resultado negativo posterior en la prueba de la COVID-19 NO cambia este período de aislamiento.</w:t>
      </w:r>
    </w:p>
    <w:p w14:paraId="4B583E98" w14:textId="202277E8" w:rsidR="003956AC" w:rsidRPr="00C135F4" w:rsidRDefault="003956AC" w:rsidP="003956AC">
      <w:pPr>
        <w:pStyle w:val="ListParagraph"/>
        <w:numPr>
          <w:ilvl w:val="0"/>
          <w:numId w:val="6"/>
        </w:numPr>
        <w:tabs>
          <w:tab w:val="left" w:pos="2295"/>
        </w:tabs>
        <w:jc w:val="both"/>
        <w:rPr>
          <w:bCs/>
          <w:sz w:val="24"/>
          <w:szCs w:val="24"/>
          <w:lang w:val="es-ES_tradnl"/>
        </w:rPr>
      </w:pPr>
      <w:r w:rsidRPr="00C135F4">
        <w:rPr>
          <w:sz w:val="24"/>
          <w:szCs w:val="24"/>
          <w:lang w:val="es-ES_tradnl"/>
        </w:rPr>
        <w:t xml:space="preserve">Además, las personas en su hogar que no puedan evitar estar en contacto continuo con usted, inclusive personal u otros estudiantes que residan en su hogar, deberán ponerse en cuarentena por el período recomendado LUEGO de que usted termine su período de aislamiento. </w:t>
      </w:r>
      <w:r w:rsidRPr="00C135F4">
        <w:rPr>
          <w:b/>
          <w:bCs/>
          <w:color w:val="FF0000"/>
          <w:lang w:val="es-ES_tradnl"/>
        </w:rPr>
        <w:t>No es necesario poner en cuarentena a aquellas personas que hayan recibido un resultado positivo en la prueba de la COVID-19 en los 90 días anteriores o que estén completamente vacunadas</w:t>
      </w:r>
      <w:r w:rsidRPr="00C135F4">
        <w:rPr>
          <w:b/>
          <w:bCs/>
          <w:color w:val="FF0000"/>
          <w:szCs w:val="24"/>
          <w:lang w:val="es-ES_tradnl"/>
        </w:rPr>
        <w:t xml:space="preserve"> (es decir, ≥2 semanas después de recibir la segunda dosis de una serie de 2 dosis o ≥2 semanas después de recibir una dosis de una vacuna de dosis única).</w:t>
      </w:r>
      <w:r w:rsidRPr="00C135F4">
        <w:rPr>
          <w:sz w:val="24"/>
          <w:szCs w:val="24"/>
          <w:lang w:val="es-ES_tradnl"/>
        </w:rPr>
        <w:t xml:space="preserve"> El TDH y los CDC recomiendan una cuarentena de 14 días. Las alternativas aceptables a una cuarentena de 14 días incluyen: (1) salir de la cuarentena después del día 10 (puede regresar a sus actividades habituales el día 11) sin hacer pruebas si el contacto no tiene síntomas, o (2) salir de la cuarentena después del día 7 (puede regresar a sus actividades habituales el día 8) si el contacto no tiene síntomas y da negativo en una prueba de PCR o de antígeno tomada después del día 5.</w:t>
      </w:r>
    </w:p>
    <w:p w14:paraId="7192B080" w14:textId="238A16E9" w:rsidR="007D254E" w:rsidRPr="00C135F4" w:rsidRDefault="007D254E" w:rsidP="003956AC">
      <w:pPr>
        <w:tabs>
          <w:tab w:val="left" w:pos="2295"/>
        </w:tabs>
        <w:jc w:val="both"/>
        <w:rPr>
          <w:b/>
          <w:sz w:val="24"/>
          <w:szCs w:val="24"/>
          <w:lang w:val="es-ES_tradnl"/>
        </w:rPr>
      </w:pPr>
    </w:p>
    <w:p w14:paraId="039DBE97" w14:textId="6B715D3D" w:rsidR="007D254E" w:rsidRPr="00C135F4" w:rsidRDefault="007D254E" w:rsidP="003956AC">
      <w:pPr>
        <w:tabs>
          <w:tab w:val="left" w:pos="2295"/>
        </w:tabs>
        <w:jc w:val="both"/>
        <w:rPr>
          <w:b/>
          <w:sz w:val="24"/>
          <w:szCs w:val="24"/>
          <w:lang w:val="es-ES_tradnl"/>
        </w:rPr>
      </w:pPr>
      <w:r w:rsidRPr="00C135F4">
        <w:rPr>
          <w:b/>
          <w:bCs/>
          <w:sz w:val="24"/>
          <w:szCs w:val="24"/>
          <w:lang w:val="es-ES_tradnl"/>
        </w:rPr>
        <w:t>Fecha de aparición de sus síntomas o de la prueba con resultado positivo (si es asintomático): ___________________</w:t>
      </w:r>
    </w:p>
    <w:p w14:paraId="32D1F9BD" w14:textId="10F0BA00" w:rsidR="007D254E" w:rsidRPr="00C135F4" w:rsidRDefault="007D254E" w:rsidP="003956AC">
      <w:pPr>
        <w:tabs>
          <w:tab w:val="left" w:pos="2295"/>
        </w:tabs>
        <w:jc w:val="both"/>
        <w:rPr>
          <w:b/>
          <w:sz w:val="24"/>
          <w:szCs w:val="24"/>
          <w:lang w:val="es-ES_tradnl"/>
        </w:rPr>
      </w:pPr>
    </w:p>
    <w:p w14:paraId="3613F56D" w14:textId="5D79829A" w:rsidR="002D23BF" w:rsidRPr="00C135F4" w:rsidRDefault="00BA200F" w:rsidP="003956AC">
      <w:pPr>
        <w:tabs>
          <w:tab w:val="left" w:pos="2295"/>
        </w:tabs>
        <w:jc w:val="both"/>
        <w:rPr>
          <w:b/>
          <w:sz w:val="24"/>
          <w:szCs w:val="24"/>
          <w:lang w:val="es-ES_tradnl"/>
        </w:rPr>
      </w:pPr>
      <w:r w:rsidRPr="00C135F4">
        <w:rPr>
          <w:b/>
          <w:bCs/>
          <w:sz w:val="24"/>
          <w:szCs w:val="24"/>
          <w:lang w:val="es-ES_tradnl"/>
        </w:rPr>
        <w:t>Fecha en la que podrá volver a la escuela: _________________</w:t>
      </w:r>
    </w:p>
    <w:p w14:paraId="1994387F" w14:textId="66481EDA" w:rsidR="003141F8" w:rsidRPr="00C135F4" w:rsidRDefault="003141F8" w:rsidP="003956AC">
      <w:pPr>
        <w:tabs>
          <w:tab w:val="left" w:pos="2295"/>
        </w:tabs>
        <w:jc w:val="both"/>
        <w:rPr>
          <w:b/>
          <w:sz w:val="24"/>
          <w:szCs w:val="24"/>
          <w:lang w:val="es-ES_tradnl"/>
        </w:rPr>
      </w:pPr>
    </w:p>
    <w:p w14:paraId="77D46C4E" w14:textId="587DA12D" w:rsidR="003141F8" w:rsidRPr="00C135F4" w:rsidRDefault="003141F8" w:rsidP="003956AC">
      <w:pPr>
        <w:tabs>
          <w:tab w:val="left" w:pos="2295"/>
        </w:tabs>
        <w:jc w:val="both"/>
        <w:rPr>
          <w:b/>
          <w:sz w:val="24"/>
          <w:szCs w:val="24"/>
          <w:lang w:val="es-ES_tradnl"/>
        </w:rPr>
      </w:pPr>
      <w:r w:rsidRPr="00C135F4">
        <w:rPr>
          <w:sz w:val="24"/>
          <w:szCs w:val="24"/>
          <w:lang w:val="es-ES_tradnl"/>
        </w:rPr>
        <w:lastRenderedPageBreak/>
        <w:t>Nota: Las fechas de regreso a la escuela pueden cambiar de acuerdo con investigaciones del Departamento de Salud Pública.</w:t>
      </w:r>
    </w:p>
    <w:p w14:paraId="476EBCA7" w14:textId="77777777" w:rsidR="00DB1456" w:rsidRPr="00C135F4" w:rsidRDefault="00DB1456" w:rsidP="003956AC">
      <w:pPr>
        <w:tabs>
          <w:tab w:val="left" w:pos="2295"/>
        </w:tabs>
        <w:jc w:val="both"/>
        <w:rPr>
          <w:b/>
          <w:sz w:val="24"/>
          <w:szCs w:val="24"/>
          <w:lang w:val="es-ES_tradnl"/>
        </w:rPr>
      </w:pPr>
    </w:p>
    <w:p w14:paraId="74E8B36D" w14:textId="48EF1864" w:rsidR="00035108" w:rsidRPr="00C135F4" w:rsidRDefault="00DB1456" w:rsidP="003956AC">
      <w:pPr>
        <w:jc w:val="both"/>
        <w:rPr>
          <w:rFonts w:cstheme="minorHAnsi"/>
          <w:spacing w:val="-5"/>
          <w:sz w:val="24"/>
          <w:szCs w:val="24"/>
          <w:lang w:val="es-ES_tradnl"/>
        </w:rPr>
      </w:pPr>
      <w:r w:rsidRPr="00C135F4">
        <w:rPr>
          <w:rFonts w:cstheme="minorHAnsi"/>
          <w:sz w:val="24"/>
          <w:szCs w:val="24"/>
          <w:lang w:val="es-ES_tradnl"/>
        </w:rPr>
        <w:t>Si desarrolla síntomas que le preocupan, favor de ponerse en contacto con su proveedor de servicios médicos. Si tiene preguntas sobre estas instrucciones, favor de ponerse en contacto con la escuela o su departamento de salud local.</w:t>
      </w:r>
    </w:p>
    <w:p w14:paraId="1BD75B26" w14:textId="2F0F1DF2" w:rsidR="00D016AD" w:rsidRPr="00C135F4" w:rsidRDefault="00D016AD" w:rsidP="003956AC">
      <w:pPr>
        <w:tabs>
          <w:tab w:val="left" w:pos="2295"/>
          <w:tab w:val="left" w:pos="8235"/>
        </w:tabs>
        <w:jc w:val="both"/>
        <w:rPr>
          <w:sz w:val="24"/>
          <w:szCs w:val="24"/>
          <w:lang w:val="es-ES_tradnl"/>
        </w:rPr>
      </w:pPr>
    </w:p>
    <w:p w14:paraId="1BD75B38" w14:textId="70A2BE5D" w:rsidR="00284295" w:rsidRPr="00C135F4" w:rsidRDefault="00D016AD" w:rsidP="00A10C51">
      <w:pPr>
        <w:tabs>
          <w:tab w:val="left" w:pos="2295"/>
          <w:tab w:val="left" w:pos="8235"/>
        </w:tabs>
        <w:jc w:val="both"/>
        <w:rPr>
          <w:lang w:val="es-ES_tradnl"/>
        </w:rPr>
      </w:pPr>
      <w:r w:rsidRPr="00C135F4">
        <w:rPr>
          <w:sz w:val="24"/>
          <w:szCs w:val="24"/>
          <w:lang w:val="es-ES_tradnl"/>
        </w:rPr>
        <w:t>Sinceramente,</w:t>
      </w:r>
    </w:p>
    <w:sectPr w:rsidR="00284295" w:rsidRPr="00C135F4" w:rsidSect="009930AC">
      <w:type w:val="continuous"/>
      <w:pgSz w:w="12240" w:h="15840"/>
      <w:pgMar w:top="1440" w:right="1440" w:bottom="1440" w:left="1440"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B0CD0" w14:textId="77777777" w:rsidR="00CB43AA" w:rsidRDefault="00CB43AA" w:rsidP="00284295">
      <w:r>
        <w:separator/>
      </w:r>
    </w:p>
  </w:endnote>
  <w:endnote w:type="continuationSeparator" w:id="0">
    <w:p w14:paraId="0ECE20C1" w14:textId="77777777" w:rsidR="00CB43AA" w:rsidRDefault="00CB43AA" w:rsidP="00284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E86E4" w14:textId="77777777" w:rsidR="00CB43AA" w:rsidRDefault="00CB43AA" w:rsidP="00284295">
      <w:r>
        <w:separator/>
      </w:r>
    </w:p>
  </w:footnote>
  <w:footnote w:type="continuationSeparator" w:id="0">
    <w:p w14:paraId="4B92473F" w14:textId="77777777" w:rsidR="00CB43AA" w:rsidRDefault="00CB43AA" w:rsidP="00284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962C14"/>
    <w:multiLevelType w:val="hybridMultilevel"/>
    <w:tmpl w:val="6FC2E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BC2E47"/>
    <w:multiLevelType w:val="hybridMultilevel"/>
    <w:tmpl w:val="28D0F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BE7048B"/>
    <w:multiLevelType w:val="hybridMultilevel"/>
    <w:tmpl w:val="02166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9F43E2"/>
    <w:multiLevelType w:val="hybridMultilevel"/>
    <w:tmpl w:val="21CE52A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A27AE3"/>
    <w:multiLevelType w:val="hybridMultilevel"/>
    <w:tmpl w:val="38FE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NDAyNDM3NDYzMTRR0lEKTi0uzszPAykwrgUA4HJ7QCwAAAA="/>
  </w:docVars>
  <w:rsids>
    <w:rsidRoot w:val="00284295"/>
    <w:rsid w:val="00005883"/>
    <w:rsid w:val="00035108"/>
    <w:rsid w:val="00042644"/>
    <w:rsid w:val="000508CD"/>
    <w:rsid w:val="000645D8"/>
    <w:rsid w:val="00074945"/>
    <w:rsid w:val="000827B9"/>
    <w:rsid w:val="000964D1"/>
    <w:rsid w:val="000A3C7D"/>
    <w:rsid w:val="000B298A"/>
    <w:rsid w:val="000F018A"/>
    <w:rsid w:val="00124DCA"/>
    <w:rsid w:val="00133FC2"/>
    <w:rsid w:val="001426CC"/>
    <w:rsid w:val="001A5211"/>
    <w:rsid w:val="001A720A"/>
    <w:rsid w:val="001F4D89"/>
    <w:rsid w:val="001F6696"/>
    <w:rsid w:val="00251115"/>
    <w:rsid w:val="00276D42"/>
    <w:rsid w:val="00284295"/>
    <w:rsid w:val="002A1D47"/>
    <w:rsid w:val="002D23BF"/>
    <w:rsid w:val="002F7BFE"/>
    <w:rsid w:val="003141F8"/>
    <w:rsid w:val="00321972"/>
    <w:rsid w:val="003659CC"/>
    <w:rsid w:val="00370309"/>
    <w:rsid w:val="00370B4C"/>
    <w:rsid w:val="00380579"/>
    <w:rsid w:val="00381B71"/>
    <w:rsid w:val="00387DE8"/>
    <w:rsid w:val="003956AC"/>
    <w:rsid w:val="003A3355"/>
    <w:rsid w:val="003D759D"/>
    <w:rsid w:val="00404302"/>
    <w:rsid w:val="004126FE"/>
    <w:rsid w:val="004566C1"/>
    <w:rsid w:val="004605E2"/>
    <w:rsid w:val="00466D16"/>
    <w:rsid w:val="00476303"/>
    <w:rsid w:val="004C6BC5"/>
    <w:rsid w:val="004E152E"/>
    <w:rsid w:val="005060D6"/>
    <w:rsid w:val="0054758A"/>
    <w:rsid w:val="0058104A"/>
    <w:rsid w:val="005A2E09"/>
    <w:rsid w:val="005B4F1B"/>
    <w:rsid w:val="00601E3B"/>
    <w:rsid w:val="00627B2C"/>
    <w:rsid w:val="00641715"/>
    <w:rsid w:val="00656F5E"/>
    <w:rsid w:val="0068066F"/>
    <w:rsid w:val="00694D56"/>
    <w:rsid w:val="006959B6"/>
    <w:rsid w:val="006D2098"/>
    <w:rsid w:val="006F12FB"/>
    <w:rsid w:val="007243BE"/>
    <w:rsid w:val="0074057E"/>
    <w:rsid w:val="00752B79"/>
    <w:rsid w:val="00777C04"/>
    <w:rsid w:val="00783AC0"/>
    <w:rsid w:val="007A6CEB"/>
    <w:rsid w:val="007B273A"/>
    <w:rsid w:val="007D254E"/>
    <w:rsid w:val="007F1B96"/>
    <w:rsid w:val="00801806"/>
    <w:rsid w:val="00810AE0"/>
    <w:rsid w:val="00867127"/>
    <w:rsid w:val="008A000F"/>
    <w:rsid w:val="008B16FE"/>
    <w:rsid w:val="008B42F5"/>
    <w:rsid w:val="008B4439"/>
    <w:rsid w:val="008B7CBB"/>
    <w:rsid w:val="008C4FC8"/>
    <w:rsid w:val="0094008C"/>
    <w:rsid w:val="00941D35"/>
    <w:rsid w:val="00963354"/>
    <w:rsid w:val="009930AC"/>
    <w:rsid w:val="009B7CC9"/>
    <w:rsid w:val="009C6B88"/>
    <w:rsid w:val="00A10C51"/>
    <w:rsid w:val="00A20434"/>
    <w:rsid w:val="00A22D02"/>
    <w:rsid w:val="00AD2AFC"/>
    <w:rsid w:val="00AE6D48"/>
    <w:rsid w:val="00AF5FCC"/>
    <w:rsid w:val="00B67975"/>
    <w:rsid w:val="00B71AE7"/>
    <w:rsid w:val="00BA200F"/>
    <w:rsid w:val="00BF163E"/>
    <w:rsid w:val="00C0743B"/>
    <w:rsid w:val="00C135F4"/>
    <w:rsid w:val="00C72EC5"/>
    <w:rsid w:val="00C93D5F"/>
    <w:rsid w:val="00CB43AA"/>
    <w:rsid w:val="00CB7586"/>
    <w:rsid w:val="00D016AD"/>
    <w:rsid w:val="00D05F71"/>
    <w:rsid w:val="00D06215"/>
    <w:rsid w:val="00D13C16"/>
    <w:rsid w:val="00D2355F"/>
    <w:rsid w:val="00D2698E"/>
    <w:rsid w:val="00D51E6B"/>
    <w:rsid w:val="00D707E1"/>
    <w:rsid w:val="00D74DB6"/>
    <w:rsid w:val="00DB1456"/>
    <w:rsid w:val="00DE5496"/>
    <w:rsid w:val="00DF549E"/>
    <w:rsid w:val="00E71973"/>
    <w:rsid w:val="00E72491"/>
    <w:rsid w:val="00E760B0"/>
    <w:rsid w:val="00E90C1F"/>
    <w:rsid w:val="00EB6187"/>
    <w:rsid w:val="00EB62C0"/>
    <w:rsid w:val="00EC7031"/>
    <w:rsid w:val="00F41DC4"/>
    <w:rsid w:val="00F73D64"/>
    <w:rsid w:val="00FE2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75B0A"/>
  <w15:docId w15:val="{053F40FB-9B23-4240-A16C-3EE10652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4295"/>
    <w:pPr>
      <w:tabs>
        <w:tab w:val="center" w:pos="4680"/>
        <w:tab w:val="right" w:pos="9360"/>
      </w:tabs>
    </w:pPr>
  </w:style>
  <w:style w:type="character" w:customStyle="1" w:styleId="HeaderChar">
    <w:name w:val="Header Char"/>
    <w:basedOn w:val="DefaultParagraphFont"/>
    <w:link w:val="Header"/>
    <w:uiPriority w:val="99"/>
    <w:rsid w:val="00284295"/>
  </w:style>
  <w:style w:type="paragraph" w:styleId="Footer">
    <w:name w:val="footer"/>
    <w:basedOn w:val="Normal"/>
    <w:link w:val="FooterChar"/>
    <w:uiPriority w:val="99"/>
    <w:unhideWhenUsed/>
    <w:rsid w:val="00284295"/>
    <w:pPr>
      <w:tabs>
        <w:tab w:val="center" w:pos="4680"/>
        <w:tab w:val="right" w:pos="9360"/>
      </w:tabs>
    </w:pPr>
  </w:style>
  <w:style w:type="character" w:customStyle="1" w:styleId="FooterChar">
    <w:name w:val="Footer Char"/>
    <w:basedOn w:val="DefaultParagraphFont"/>
    <w:link w:val="Footer"/>
    <w:uiPriority w:val="99"/>
    <w:rsid w:val="00284295"/>
  </w:style>
  <w:style w:type="paragraph" w:styleId="BalloonText">
    <w:name w:val="Balloon Text"/>
    <w:basedOn w:val="Normal"/>
    <w:link w:val="BalloonTextChar"/>
    <w:uiPriority w:val="99"/>
    <w:semiHidden/>
    <w:unhideWhenUsed/>
    <w:rsid w:val="00284295"/>
    <w:rPr>
      <w:rFonts w:ascii="Tahoma" w:hAnsi="Tahoma" w:cs="Tahoma"/>
      <w:sz w:val="16"/>
      <w:szCs w:val="16"/>
    </w:rPr>
  </w:style>
  <w:style w:type="character" w:customStyle="1" w:styleId="BalloonTextChar">
    <w:name w:val="Balloon Text Char"/>
    <w:basedOn w:val="DefaultParagraphFont"/>
    <w:link w:val="BalloonText"/>
    <w:uiPriority w:val="99"/>
    <w:semiHidden/>
    <w:rsid w:val="00284295"/>
    <w:rPr>
      <w:rFonts w:ascii="Tahoma" w:hAnsi="Tahoma" w:cs="Tahoma"/>
      <w:sz w:val="16"/>
      <w:szCs w:val="16"/>
    </w:rPr>
  </w:style>
  <w:style w:type="character" w:styleId="PlaceholderText">
    <w:name w:val="Placeholder Text"/>
    <w:basedOn w:val="DefaultParagraphFont"/>
    <w:uiPriority w:val="99"/>
    <w:semiHidden/>
    <w:rsid w:val="00284295"/>
    <w:rPr>
      <w:color w:val="808080"/>
    </w:rPr>
  </w:style>
  <w:style w:type="paragraph" w:styleId="ListParagraph">
    <w:name w:val="List Paragraph"/>
    <w:basedOn w:val="Normal"/>
    <w:uiPriority w:val="1"/>
    <w:qFormat/>
    <w:rsid w:val="00E760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46780">
      <w:bodyDiv w:val="1"/>
      <w:marLeft w:val="0"/>
      <w:marRight w:val="0"/>
      <w:marTop w:val="0"/>
      <w:marBottom w:val="0"/>
      <w:divBdr>
        <w:top w:val="none" w:sz="0" w:space="0" w:color="auto"/>
        <w:left w:val="none" w:sz="0" w:space="0" w:color="auto"/>
        <w:bottom w:val="none" w:sz="0" w:space="0" w:color="auto"/>
        <w:right w:val="none" w:sz="0" w:space="0" w:color="auto"/>
      </w:divBdr>
    </w:div>
    <w:div w:id="1191840614">
      <w:bodyDiv w:val="1"/>
      <w:marLeft w:val="0"/>
      <w:marRight w:val="0"/>
      <w:marTop w:val="0"/>
      <w:marBottom w:val="0"/>
      <w:divBdr>
        <w:top w:val="none" w:sz="0" w:space="0" w:color="auto"/>
        <w:left w:val="none" w:sz="0" w:space="0" w:color="auto"/>
        <w:bottom w:val="none" w:sz="0" w:space="0" w:color="auto"/>
        <w:right w:val="none" w:sz="0" w:space="0" w:color="auto"/>
      </w:divBdr>
    </w:div>
    <w:div w:id="1310133331">
      <w:bodyDiv w:val="1"/>
      <w:marLeft w:val="0"/>
      <w:marRight w:val="0"/>
      <w:marTop w:val="0"/>
      <w:marBottom w:val="0"/>
      <w:divBdr>
        <w:top w:val="none" w:sz="0" w:space="0" w:color="auto"/>
        <w:left w:val="none" w:sz="0" w:space="0" w:color="auto"/>
        <w:bottom w:val="none" w:sz="0" w:space="0" w:color="auto"/>
        <w:right w:val="none" w:sz="0" w:space="0" w:color="auto"/>
      </w:divBdr>
    </w:div>
    <w:div w:id="210449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8510502CC74A0593F0198AF626941C"/>
        <w:category>
          <w:name w:val="General"/>
          <w:gallery w:val="placeholder"/>
        </w:category>
        <w:types>
          <w:type w:val="bbPlcHdr"/>
        </w:types>
        <w:behaviors>
          <w:behavior w:val="content"/>
        </w:behaviors>
        <w:guid w:val="{B75FB0BE-26FE-44CA-8382-FC91F7B83B88}"/>
      </w:docPartPr>
      <w:docPartBody>
        <w:p w:rsidR="006C1750" w:rsidRDefault="00A4119E" w:rsidP="00A4119E">
          <w:pPr>
            <w:pStyle w:val="3E8510502CC74A0593F0198AF626941C1"/>
          </w:pPr>
          <w:r>
            <w:rPr>
              <w:rStyle w:val="PlaceholderText"/>
            </w:rPr>
            <w:t xml:space="preserve">daycare, church, school, etc.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119E"/>
    <w:rsid w:val="001113B1"/>
    <w:rsid w:val="001B1E36"/>
    <w:rsid w:val="003178B8"/>
    <w:rsid w:val="00437730"/>
    <w:rsid w:val="005B5080"/>
    <w:rsid w:val="00631298"/>
    <w:rsid w:val="006C1750"/>
    <w:rsid w:val="00815A4C"/>
    <w:rsid w:val="008724C9"/>
    <w:rsid w:val="008B083D"/>
    <w:rsid w:val="00955CE1"/>
    <w:rsid w:val="00A22320"/>
    <w:rsid w:val="00A3306D"/>
    <w:rsid w:val="00A4119E"/>
    <w:rsid w:val="00A57ADA"/>
    <w:rsid w:val="00AD03D8"/>
    <w:rsid w:val="00B24700"/>
    <w:rsid w:val="00BC4721"/>
    <w:rsid w:val="00C3046E"/>
    <w:rsid w:val="00C558AF"/>
    <w:rsid w:val="00CA17C5"/>
    <w:rsid w:val="00CB530A"/>
    <w:rsid w:val="00E11BAD"/>
    <w:rsid w:val="00E8274D"/>
    <w:rsid w:val="00FF6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119E"/>
    <w:rPr>
      <w:color w:val="808080"/>
    </w:rPr>
  </w:style>
  <w:style w:type="paragraph" w:customStyle="1" w:styleId="3E8510502CC74A0593F0198AF626941C1">
    <w:name w:val="3E8510502CC74A0593F0198AF626941C1"/>
    <w:rsid w:val="00A4119E"/>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395583BA86B046B2D7CF28848CCF0B" ma:contentTypeVersion="11" ma:contentTypeDescription="Create a new document." ma:contentTypeScope="" ma:versionID="df71d76e7f1bf6ee6453f74d4ded4230">
  <xsd:schema xmlns:xsd="http://www.w3.org/2001/XMLSchema" xmlns:xs="http://www.w3.org/2001/XMLSchema" xmlns:p="http://schemas.microsoft.com/office/2006/metadata/properties" xmlns:ns3="012f4cb7-4454-457f-84b5-6f42c6bacff8" xmlns:ns4="8182062f-c7d5-4eae-ac08-e08ebda95b40" targetNamespace="http://schemas.microsoft.com/office/2006/metadata/properties" ma:root="true" ma:fieldsID="c72d0814b0f6302934fc8872fdca7252" ns3:_="" ns4:_="">
    <xsd:import namespace="012f4cb7-4454-457f-84b5-6f42c6bacff8"/>
    <xsd:import namespace="8182062f-c7d5-4eae-ac08-e08ebda95b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f4cb7-4454-457f-84b5-6f42c6bac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2062f-c7d5-4eae-ac08-e08ebda95b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7FE1F7-0FF4-4A4F-8D1E-9AAF774246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2C4134-0641-4B36-9A46-54A0000EC829}">
  <ds:schemaRefs>
    <ds:schemaRef ds:uri="http://schemas.microsoft.com/sharepoint/v3/contenttype/forms"/>
  </ds:schemaRefs>
</ds:datastoreItem>
</file>

<file path=customXml/itemProps3.xml><?xml version="1.0" encoding="utf-8"?>
<ds:datastoreItem xmlns:ds="http://schemas.openxmlformats.org/officeDocument/2006/customXml" ds:itemID="{4392603F-144B-49D8-9466-1CFC9C47F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f4cb7-4454-457f-84b5-6f42c6bacff8"/>
    <ds:schemaRef ds:uri="8182062f-c7d5-4eae-ac08-e08ebda95b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4F8A8E-BFC8-49BE-857C-D6B395B5A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58</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etropolitan Government of Nashville &amp; Davidson Cty</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ers, Tarah (Health)</dc:creator>
  <cp:lastModifiedBy>Lebzy Gonzalez</cp:lastModifiedBy>
  <cp:revision>7</cp:revision>
  <cp:lastPrinted>2015-07-24T16:04:00Z</cp:lastPrinted>
  <dcterms:created xsi:type="dcterms:W3CDTF">2021-02-12T17:37:00Z</dcterms:created>
  <dcterms:modified xsi:type="dcterms:W3CDTF">2021-03-16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95583BA86B046B2D7CF28848CCF0B</vt:lpwstr>
  </property>
</Properties>
</file>